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32D6C" w14:textId="5DA0AE47" w:rsidR="001246D6" w:rsidRDefault="001246D6" w:rsidP="001246D6">
      <w:pPr>
        <w:spacing w:after="0" w:line="276" w:lineRule="auto"/>
        <w:jc w:val="center"/>
        <w:rPr>
          <w:b/>
          <w:bCs/>
          <w:lang w:val="es-CR"/>
        </w:rPr>
      </w:pPr>
      <w:r>
        <w:rPr>
          <w:b/>
          <w:bCs/>
          <w:lang w:val="es-CR"/>
        </w:rPr>
        <w:t>CUADRO SINÓPTICO DE DOCENTES</w:t>
      </w:r>
    </w:p>
    <w:p w14:paraId="05CFE6BC" w14:textId="13D37318" w:rsidR="001246D6" w:rsidRDefault="001246D6" w:rsidP="001246D6">
      <w:pPr>
        <w:spacing w:after="0" w:line="276" w:lineRule="auto"/>
        <w:jc w:val="center"/>
        <w:rPr>
          <w:b/>
          <w:bCs/>
          <w:lang w:val="es-CR"/>
        </w:rPr>
      </w:pPr>
      <w:r w:rsidRPr="001246D6">
        <w:rPr>
          <w:b/>
          <w:bCs/>
          <w:lang w:val="es-CR"/>
        </w:rPr>
        <w:t>BACHILLERATO EN CIENCIAS BÍBLICAS</w:t>
      </w:r>
    </w:p>
    <w:p w14:paraId="6794927A" w14:textId="1EDC2133" w:rsidR="001246D6" w:rsidRPr="001246D6" w:rsidRDefault="001246D6" w:rsidP="001246D6">
      <w:pPr>
        <w:spacing w:after="0" w:line="276" w:lineRule="auto"/>
        <w:jc w:val="center"/>
        <w:rPr>
          <w:lang w:val="es-CR"/>
        </w:rPr>
      </w:pPr>
      <w:r>
        <w:rPr>
          <w:b/>
          <w:bCs/>
          <w:lang w:val="es-CR"/>
        </w:rPr>
        <w:t>PARA AMPLIACIÓN A LA MODALIDAD VIRTUAL</w:t>
      </w:r>
    </w:p>
    <w:tbl>
      <w:tblPr>
        <w:tblpPr w:leftFromText="141" w:rightFromText="141" w:vertAnchor="text" w:tblpXSpec="center" w:tblpY="1"/>
        <w:tblOverlap w:val="never"/>
        <w:tblW w:w="1079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1412"/>
        <w:gridCol w:w="14"/>
        <w:gridCol w:w="1541"/>
        <w:gridCol w:w="1144"/>
        <w:gridCol w:w="734"/>
        <w:gridCol w:w="693"/>
        <w:gridCol w:w="14"/>
        <w:gridCol w:w="1560"/>
        <w:gridCol w:w="715"/>
        <w:gridCol w:w="701"/>
        <w:gridCol w:w="987"/>
        <w:gridCol w:w="6"/>
      </w:tblGrid>
      <w:tr w:rsidR="001246D6" w:rsidRPr="005E6AE0" w14:paraId="1E39694F" w14:textId="77777777" w:rsidTr="001246D6">
        <w:trPr>
          <w:gridAfter w:val="1"/>
          <w:wAfter w:w="6" w:type="dxa"/>
          <w:trHeight w:hRule="exact" w:val="1182"/>
        </w:trPr>
        <w:tc>
          <w:tcPr>
            <w:tcW w:w="2697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B5C0C11" w14:textId="5815A2A0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Información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personal</w:t>
            </w:r>
          </w:p>
        </w:tc>
        <w:tc>
          <w:tcPr>
            <w:tcW w:w="268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47E8D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Información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Académica</w:t>
            </w:r>
            <w:proofErr w:type="spellEnd"/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BBE23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b/>
                <w:bCs/>
                <w:lang w:val="es-CR"/>
              </w:rPr>
              <w:t>Experiencia docente reconocida por CONESUP</w:t>
            </w:r>
          </w:p>
        </w:tc>
        <w:tc>
          <w:tcPr>
            <w:tcW w:w="228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CE1F940" w14:textId="77777777" w:rsidR="001246D6" w:rsidRPr="005E6AE0" w:rsidRDefault="001246D6" w:rsidP="001246D6">
            <w:pPr>
              <w:pStyle w:val="Otro0"/>
              <w:ind w:firstLine="16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Cursos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propuestos</w:t>
            </w:r>
            <w:proofErr w:type="spellEnd"/>
          </w:p>
        </w:tc>
        <w:tc>
          <w:tcPr>
            <w:tcW w:w="16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23D899" w14:textId="77777777" w:rsidR="001246D6" w:rsidRPr="005E6AE0" w:rsidRDefault="001246D6" w:rsidP="001246D6">
            <w:pPr>
              <w:spacing w:line="240" w:lineRule="auto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1246D6" w:rsidRPr="005E6AE0" w14:paraId="64725A95" w14:textId="77777777" w:rsidTr="001246D6">
        <w:tc>
          <w:tcPr>
            <w:tcW w:w="127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B89BBC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b/>
                <w:bCs/>
              </w:rPr>
            </w:pPr>
          </w:p>
          <w:p w14:paraId="0DF50D4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b/>
                <w:bCs/>
              </w:rPr>
            </w:pPr>
          </w:p>
          <w:p w14:paraId="0D0BCDD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Número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de </w:t>
            </w: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identificación</w:t>
            </w:r>
            <w:proofErr w:type="spellEnd"/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E4718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Nombre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EE4C36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Carrera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92A15F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Universidad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98CD9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Años</w:t>
            </w:r>
            <w:proofErr w:type="spellEnd"/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713EA4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Mese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0E95A2" w14:textId="77777777" w:rsidR="001246D6" w:rsidRPr="005E6AE0" w:rsidRDefault="001246D6" w:rsidP="001246D6">
            <w:pPr>
              <w:pStyle w:val="Otro0"/>
              <w:ind w:right="30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Curso</w:t>
            </w:r>
            <w:proofErr w:type="spellEnd"/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48F2F6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horas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41A948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b/>
                <w:bCs/>
              </w:rPr>
              <w:t>Pub.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0E08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Sesiones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  <w:b/>
                <w:bCs/>
              </w:rPr>
              <w:t>aprobación</w:t>
            </w:r>
            <w:proofErr w:type="spellEnd"/>
            <w:r w:rsidRPr="005E6AE0">
              <w:rPr>
                <w:rFonts w:asciiTheme="minorBidi" w:hAnsiTheme="minorBidi" w:cstheme="minorBidi"/>
                <w:b/>
                <w:bCs/>
              </w:rPr>
              <w:t xml:space="preserve"> CONESUP</w:t>
            </w:r>
          </w:p>
        </w:tc>
      </w:tr>
      <w:tr w:rsidR="001246D6" w:rsidRPr="005E6AE0" w14:paraId="4E28F00F" w14:textId="77777777" w:rsidTr="001246D6">
        <w:trPr>
          <w:trHeight w:hRule="exact" w:val="214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209E12B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200FFCB3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205E1CD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701930942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5855EB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88E661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9EE9C1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Ana María Schroeder Barrantes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1E76A1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45DDA343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Maestría en Docencia Universitaria</w:t>
            </w:r>
          </w:p>
          <w:p w14:paraId="62CD0FF0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tura</w:t>
            </w:r>
          </w:p>
          <w:p w14:paraId="6FE958C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5FFCE6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219DB529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Bachillerato en Historia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A3BAFC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1ED31C8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Continental de las Ciencias y las Artes</w:t>
            </w:r>
          </w:p>
          <w:p w14:paraId="23F9C8C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40981F1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Nacional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ED499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82CDAF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BD9A0B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  <w:lang w:val="es-CR"/>
              </w:rPr>
            </w:pPr>
            <w:r w:rsidRPr="001246D6">
              <w:rPr>
                <w:rFonts w:asciiTheme="minorBidi" w:hAnsiTheme="minorBidi" w:cstheme="minorBidi"/>
                <w:color w:val="000000" w:themeColor="text1"/>
                <w:lang w:val="es-CR"/>
              </w:rPr>
              <w:t>CTX109 Historia de la Iglesia I</w:t>
            </w:r>
          </w:p>
          <w:p w14:paraId="16F70B3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  <w:lang w:val="es-CR"/>
              </w:rPr>
            </w:pPr>
          </w:p>
          <w:p w14:paraId="1E75C6CC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  <w:lang w:val="es-CR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758521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251BE8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7252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Nueva-</w:t>
            </w:r>
          </w:p>
        </w:tc>
      </w:tr>
      <w:tr w:rsidR="001246D6" w:rsidRPr="005E6AE0" w14:paraId="5420ECDD" w14:textId="77777777" w:rsidTr="001246D6">
        <w:trPr>
          <w:trHeight w:hRule="exact" w:val="127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38E445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53E0B61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EB66D3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75600109231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787CCA9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5FC363E8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5DCA66D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 xml:space="preserve">Ángel Eduardo Román López- </w:t>
            </w:r>
            <w:proofErr w:type="spellStart"/>
            <w:r w:rsidRPr="001246D6">
              <w:rPr>
                <w:rFonts w:asciiTheme="minorBidi" w:hAnsiTheme="minorBidi" w:cstheme="minorBidi"/>
                <w:lang w:val="es-CR"/>
              </w:rPr>
              <w:t>Dollinger</w:t>
            </w:r>
            <w:proofErr w:type="spellEnd"/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CE99A0F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8C811F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7E65BC0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Maestría </w:t>
            </w:r>
            <w:proofErr w:type="spellStart"/>
            <w:r w:rsidRPr="005E6AE0">
              <w:rPr>
                <w:rFonts w:asciiTheme="minorBidi" w:hAnsiTheme="minorBidi" w:cstheme="minorBidi"/>
              </w:rPr>
              <w:t>en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Ciencias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Teológicas</w:t>
            </w:r>
            <w:proofErr w:type="spellEnd"/>
          </w:p>
          <w:p w14:paraId="1FEBDC3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66D263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1460EBB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Universidad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53ED6F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6C9B0A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89BD5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2932B7C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 xml:space="preserve">CTX106 </w:t>
            </w:r>
          </w:p>
          <w:p w14:paraId="19C15E9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 xml:space="preserve">El </w:t>
            </w:r>
            <w:proofErr w:type="spellStart"/>
            <w:r w:rsidRPr="005E6AE0">
              <w:rPr>
                <w:rFonts w:asciiTheme="minorBidi" w:hAnsiTheme="minorBidi" w:cstheme="minorBidi"/>
                <w:color w:val="000000" w:themeColor="text1"/>
              </w:rPr>
              <w:t>quehacer</w:t>
            </w:r>
            <w:proofErr w:type="spellEnd"/>
            <w:r w:rsidRPr="005E6AE0">
              <w:rPr>
                <w:rFonts w:asciiTheme="minorBidi" w:hAnsiTheme="minorBidi" w:cstheme="minorBidi"/>
                <w:color w:val="000000" w:themeColor="text1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  <w:color w:val="000000" w:themeColor="text1"/>
              </w:rPr>
              <w:t>teológico</w:t>
            </w:r>
            <w:proofErr w:type="spellEnd"/>
          </w:p>
          <w:p w14:paraId="2A563553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</w:pPr>
          </w:p>
          <w:p w14:paraId="484877A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F23655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F27C8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4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F8E40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</w:rPr>
            </w:pPr>
            <w:r w:rsidRPr="00B96C0B">
              <w:rPr>
                <w:rFonts w:asciiTheme="minorBidi" w:hAnsiTheme="minorBidi" w:cstheme="minorBidi"/>
                <w:i/>
                <w:iCs/>
              </w:rPr>
              <w:t xml:space="preserve">899-2021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Experiencia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reconocida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,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Transitorio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 1, Art. 21</w:t>
            </w:r>
          </w:p>
        </w:tc>
      </w:tr>
      <w:tr w:rsidR="001246D6" w:rsidRPr="005E6AE0" w14:paraId="41FB1F49" w14:textId="77777777" w:rsidTr="001246D6">
        <w:trPr>
          <w:trHeight w:hRule="exact" w:val="12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2BBC4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EE3533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</w:rPr>
              <w:t>Pasaporte</w:t>
            </w:r>
            <w:proofErr w:type="spellEnd"/>
          </w:p>
          <w:p w14:paraId="31FBB01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C02742206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9EE65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DF6F00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563B36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Aura Violeta Rochas Areas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E7703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25C874CD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Maestría en Teología</w:t>
            </w:r>
          </w:p>
          <w:p w14:paraId="1635A442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  <w:t>(Equiparado por la UNA)</w:t>
            </w:r>
          </w:p>
          <w:p w14:paraId="22EB2BE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3300120A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24C0CA4C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131D961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7113809D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39F0D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DD9078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Instituto </w:t>
            </w:r>
            <w:proofErr w:type="spellStart"/>
            <w:r w:rsidRPr="005E6AE0">
              <w:rPr>
                <w:rFonts w:asciiTheme="minorBidi" w:hAnsiTheme="minorBidi" w:cstheme="minorBidi"/>
              </w:rPr>
              <w:t>Protestante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de </w:t>
            </w:r>
            <w:proofErr w:type="spellStart"/>
            <w:r w:rsidRPr="005E6AE0">
              <w:rPr>
                <w:rFonts w:asciiTheme="minorBidi" w:hAnsiTheme="minorBidi" w:cstheme="minorBidi"/>
              </w:rPr>
              <w:t>Teología</w:t>
            </w:r>
            <w:proofErr w:type="spellEnd"/>
            <w:r w:rsidRPr="005E6AE0">
              <w:rPr>
                <w:rFonts w:asciiTheme="minorBidi" w:hAnsiTheme="minorBidi" w:cstheme="minorBidi"/>
              </w:rPr>
              <w:t>, Francia</w:t>
            </w:r>
          </w:p>
          <w:p w14:paraId="5A019775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1C5B2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7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E2372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6B4F74" w14:textId="77777777" w:rsidR="001246D6" w:rsidRDefault="001246D6" w:rsidP="001246D6">
            <w:pPr>
              <w:spacing w:after="0"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CBX110 </w:t>
            </w:r>
          </w:p>
          <w:p w14:paraId="68D3DF18" w14:textId="77777777" w:rsidR="001246D6" w:rsidRPr="005E6AE0" w:rsidRDefault="001246D6" w:rsidP="001246D6">
            <w:pPr>
              <w:spacing w:after="0" w:line="240" w:lineRule="auto"/>
              <w:jc w:val="center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Nuevo </w:t>
            </w:r>
            <w:proofErr w:type="spellStart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>Testamento</w:t>
            </w:r>
            <w:proofErr w:type="spellEnd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 II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22804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9FCE2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2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3938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622F0C6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539-2005</w:t>
            </w:r>
          </w:p>
        </w:tc>
      </w:tr>
      <w:tr w:rsidR="001246D6" w:rsidRPr="005E6AE0" w14:paraId="510FF570" w14:textId="77777777" w:rsidTr="001246D6">
        <w:trPr>
          <w:trHeight w:hRule="exact" w:val="226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EC0DE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4FDD733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12400476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D98DB5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C238FD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Carlos David Castillo Mora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511E7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20A977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Maestría en Teología</w:t>
            </w:r>
          </w:p>
          <w:p w14:paraId="4B61A112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  <w:t>(Equiparado por la UNA)</w:t>
            </w:r>
          </w:p>
          <w:p w14:paraId="7B6D1E8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</w:pPr>
          </w:p>
          <w:p w14:paraId="24383B7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Cs/>
                <w:sz w:val="18"/>
                <w:szCs w:val="18"/>
                <w:lang w:val="es-CR"/>
              </w:rPr>
            </w:pPr>
          </w:p>
          <w:p w14:paraId="1C4D2C3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Cs/>
                <w:sz w:val="18"/>
                <w:szCs w:val="18"/>
              </w:rPr>
            </w:pPr>
            <w:proofErr w:type="spellStart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>Licenciatura</w:t>
            </w:r>
            <w:proofErr w:type="spellEnd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>en</w:t>
            </w:r>
            <w:proofErr w:type="spellEnd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>Ciencias</w:t>
            </w:r>
            <w:proofErr w:type="spellEnd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bCs/>
                <w:sz w:val="18"/>
                <w:szCs w:val="18"/>
              </w:rPr>
              <w:t>Bíblicas</w:t>
            </w:r>
            <w:proofErr w:type="spellEnd"/>
          </w:p>
          <w:p w14:paraId="57A58BA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EC3BF3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75C4936B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 xml:space="preserve">Universidad de </w:t>
            </w:r>
            <w:proofErr w:type="spellStart"/>
            <w:r w:rsidRPr="001246D6">
              <w:rPr>
                <w:rFonts w:asciiTheme="minorBidi" w:hAnsiTheme="minorBidi" w:cstheme="minorBidi"/>
                <w:lang w:val="es-CR"/>
              </w:rPr>
              <w:t>Kwazulu</w:t>
            </w:r>
            <w:proofErr w:type="spellEnd"/>
            <w:r w:rsidRPr="001246D6">
              <w:rPr>
                <w:rFonts w:asciiTheme="minorBidi" w:hAnsiTheme="minorBidi" w:cstheme="minorBidi"/>
                <w:lang w:val="es-CR"/>
              </w:rPr>
              <w:t xml:space="preserve"> Natal – Sudáfrica</w:t>
            </w:r>
          </w:p>
          <w:p w14:paraId="11586E4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88B5DC2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Bíblica Latinoamericana</w:t>
            </w:r>
          </w:p>
          <w:p w14:paraId="65988549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</w:pPr>
          </w:p>
          <w:p w14:paraId="273E28FF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B7928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7E3C3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D8A94D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CTX126 Teologías y Hermenéuticas Contextuales</w:t>
            </w:r>
          </w:p>
          <w:p w14:paraId="16E3C5F8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3B2E6A2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CB106 Hermenéutica bíblica</w:t>
            </w:r>
          </w:p>
          <w:p w14:paraId="7EAB105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39EBFF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CB111 Análisis de textos bíblicos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36F8A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2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ED6ED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2F29F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  <w:color w:val="000000" w:themeColor="text1"/>
              </w:rPr>
            </w:pPr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899-2021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Experiencia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reconocida</w:t>
            </w:r>
            <w:proofErr w:type="spellEnd"/>
          </w:p>
          <w:p w14:paraId="1FE28B8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Transitorio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 1, Art. 21</w:t>
            </w:r>
          </w:p>
        </w:tc>
      </w:tr>
      <w:tr w:rsidR="001246D6" w:rsidRPr="005E6AE0" w14:paraId="23F7B8C7" w14:textId="77777777" w:rsidTr="001246D6">
        <w:trPr>
          <w:trHeight w:hRule="exact" w:val="89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47AE6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05760589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FA10F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Edwin José Mora Guevara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869971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Maestría </w:t>
            </w:r>
            <w:proofErr w:type="spellStart"/>
            <w:r w:rsidRPr="005E6AE0">
              <w:rPr>
                <w:rFonts w:asciiTheme="minorBidi" w:hAnsiTheme="minorBidi" w:cstheme="minorBidi"/>
              </w:rPr>
              <w:t>en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Ciencias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Teológicas</w:t>
            </w:r>
            <w:proofErr w:type="spellEnd"/>
          </w:p>
          <w:p w14:paraId="65D6328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55C874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BFB2A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Universidad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345E3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7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0E753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B46D2A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6BCCD373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TX110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Liturgia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I</w:t>
            </w:r>
          </w:p>
          <w:p w14:paraId="2BD8D1E6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F9266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6C43A3B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9EDBE2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30A51AC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08C0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35088C3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527-2005</w:t>
            </w:r>
          </w:p>
        </w:tc>
      </w:tr>
      <w:tr w:rsidR="001246D6" w:rsidRPr="005E6AE0" w14:paraId="62F404B4" w14:textId="77777777" w:rsidTr="001246D6">
        <w:trPr>
          <w:trHeight w:hRule="exact" w:val="1559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7876D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57514E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7B02EF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84000052015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07CC3E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5F335E0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50AB4E5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Elisabeth Cook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E86B7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D6F9F9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E4ABBF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Maestría </w:t>
            </w:r>
            <w:proofErr w:type="spellStart"/>
            <w:r w:rsidRPr="005E6AE0">
              <w:rPr>
                <w:rFonts w:asciiTheme="minorBidi" w:hAnsiTheme="minorBidi" w:cstheme="minorBidi"/>
              </w:rPr>
              <w:t>en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Ciencias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s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192D6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54F0616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Universidad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D565B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7</w:t>
            </w:r>
          </w:p>
          <w:p w14:paraId="29ACDBC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7782C2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84272E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3E5A6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  <w:p w14:paraId="0B204AB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0DF01A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64F663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104FD4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X108 Antiguo Testamento II</w:t>
            </w:r>
          </w:p>
          <w:p w14:paraId="4FD32C5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7357F105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101 Hebreo</w:t>
            </w:r>
          </w:p>
          <w:p w14:paraId="0FC6459B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4468F74B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B115 Seminario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en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Biblia I</w:t>
            </w:r>
          </w:p>
          <w:p w14:paraId="09E3C3A1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01D4A0A1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5522E940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5B0EE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2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576572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  <w:color w:val="000000" w:themeColor="text1"/>
              </w:rPr>
            </w:pPr>
          </w:p>
          <w:p w14:paraId="22DBA2B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2</w:t>
            </w:r>
          </w:p>
          <w:p w14:paraId="5EFE8B04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  <w:color w:val="000000" w:themeColor="text1"/>
              </w:rPr>
            </w:pPr>
          </w:p>
          <w:p w14:paraId="6628034D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37B9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0E780DF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539-2005</w:t>
            </w:r>
          </w:p>
          <w:p w14:paraId="2EBBAD1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70EC43B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32EDAC3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</w:tr>
      <w:tr w:rsidR="001246D6" w:rsidRPr="005E6AE0" w14:paraId="4E03A1A4" w14:textId="77777777" w:rsidTr="001246D6">
        <w:trPr>
          <w:trHeight w:hRule="exact" w:val="11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6567F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B529B9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07380364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27CB6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0B3A05C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Emily Méndez Jiménez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61BD73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51B50AF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Bachiller en la Enseñanza del Castellano y Literatura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F33A4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50F23B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Universidad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DAC5C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-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E14A8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F475C9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31574C9A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TX104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Comunicación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escrita</w:t>
            </w:r>
            <w:proofErr w:type="spellEnd"/>
          </w:p>
          <w:p w14:paraId="7D228CB4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317CD0A6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5D428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D0C4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DE41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</w:tc>
      </w:tr>
      <w:tr w:rsidR="001246D6" w:rsidRPr="005E6AE0" w14:paraId="543AF909" w14:textId="77777777" w:rsidTr="001246D6">
        <w:trPr>
          <w:trHeight w:hRule="exact" w:val="255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C5CEA4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13941CC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421C61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13250741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B9C74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81F0E5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A75084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Hanzel José Zuñiga Valerio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6CA5C62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 xml:space="preserve">Maestría en Ciencias Bíblicas </w:t>
            </w:r>
          </w:p>
          <w:p w14:paraId="7C47135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4DBDAE1F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do en Ciencias de la Educación con énfasis en Educación Religiosa para III Ciclo y Educación Diversificada</w:t>
            </w:r>
          </w:p>
          <w:p w14:paraId="00CDBA0D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F672F9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4993D12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Bíblica Latinoamericana</w:t>
            </w:r>
          </w:p>
          <w:p w14:paraId="65C8CE1A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397B13B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4D7712F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C1EF168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Católica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A2009A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1F5B0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F321A2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X109 Nuevo Testamento I</w:t>
            </w:r>
          </w:p>
          <w:p w14:paraId="0D5E2FC0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715AA1CD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X113 Metodología del estudio bíblico</w:t>
            </w:r>
          </w:p>
          <w:p w14:paraId="3CFE397F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7FF09912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>CB102 Griego I</w:t>
            </w:r>
          </w:p>
          <w:p w14:paraId="4C2D42DF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F6B3E3F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>CB103 Griego II</w:t>
            </w:r>
          </w:p>
          <w:p w14:paraId="504003E7" w14:textId="77777777" w:rsidR="001246D6" w:rsidRPr="0017034F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E2891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6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B103F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26D8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6B5FC5F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45-2014</w:t>
            </w:r>
          </w:p>
        </w:tc>
      </w:tr>
      <w:tr w:rsidR="001246D6" w:rsidRPr="005E6AE0" w14:paraId="0FCEE2E5" w14:textId="77777777" w:rsidTr="001246D6">
        <w:trPr>
          <w:trHeight w:hRule="exact" w:val="200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70B9C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00946D5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5932D53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105640230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2A13BF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F443BE2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7BA4176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Jorge Alberto Rojas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Rojas</w:t>
            </w:r>
            <w:proofErr w:type="spellEnd"/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6E4F8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Maestría académica en Comunicación</w:t>
            </w:r>
          </w:p>
          <w:p w14:paraId="05ED5A5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7DAF77D8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tura en Sociología</w:t>
            </w:r>
          </w:p>
          <w:p w14:paraId="4F959B2B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396EAAA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</w:rPr>
              <w:t>Bachillerato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en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Sociología</w:t>
            </w:r>
            <w:proofErr w:type="spellEnd"/>
          </w:p>
          <w:p w14:paraId="6595569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2849E8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de Costa Rica</w:t>
            </w:r>
          </w:p>
          <w:p w14:paraId="7DA81BB3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de Costa Rica</w:t>
            </w:r>
          </w:p>
          <w:p w14:paraId="353B9AB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Universidad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AC101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45F2FF0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162D945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DA1AD2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3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7D2E59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5368038B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585CC50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9FFC66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6C53D5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TX102 Introducción a la Sociología</w:t>
            </w:r>
          </w:p>
          <w:p w14:paraId="2AD9058C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62B6864D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TX108 Historia y realidad Latinoamericana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4B2BE4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color w:val="000000" w:themeColor="text1"/>
                <w:sz w:val="18"/>
                <w:szCs w:val="18"/>
                <w:lang w:val="es-CR"/>
              </w:rPr>
            </w:pPr>
          </w:p>
          <w:p w14:paraId="51DF7D3A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color w:val="000000" w:themeColor="text1"/>
                <w:sz w:val="18"/>
                <w:szCs w:val="18"/>
                <w:lang w:val="es-CR"/>
              </w:rPr>
            </w:pPr>
          </w:p>
          <w:p w14:paraId="05D40B24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color w:val="000000" w:themeColor="text1"/>
                <w:sz w:val="18"/>
                <w:szCs w:val="18"/>
                <w:lang w:val="es-CR"/>
              </w:rPr>
            </w:pPr>
          </w:p>
          <w:p w14:paraId="32BC1B3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5E6AE0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6D4DEB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  <w:color w:val="000000" w:themeColor="text1"/>
              </w:rPr>
            </w:pPr>
          </w:p>
          <w:p w14:paraId="7D532601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  <w:color w:val="000000" w:themeColor="text1"/>
              </w:rPr>
            </w:pPr>
          </w:p>
          <w:p w14:paraId="79E5FB75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  <w:color w:val="000000" w:themeColor="text1"/>
              </w:rPr>
            </w:pPr>
          </w:p>
          <w:p w14:paraId="06ECA48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3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08D9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5BF566D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  <w:p w14:paraId="7077701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870-2019</w:t>
            </w:r>
          </w:p>
          <w:p w14:paraId="31150E3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</w:tc>
      </w:tr>
      <w:tr w:rsidR="001246D6" w:rsidRPr="005E6AE0" w14:paraId="1AD1849B" w14:textId="77777777" w:rsidTr="001246D6">
        <w:trPr>
          <w:trHeight w:hRule="exact" w:val="255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E3244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3AF3EE18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3B01E5F0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52DEEC26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104670499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D163DF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6954874B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6AD74287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5F201FAA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José Enrique Ramírez Kidd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6BA8E0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Doctorado en Teología</w:t>
            </w:r>
          </w:p>
          <w:p w14:paraId="333A9DB3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b/>
                <w:sz w:val="18"/>
                <w:szCs w:val="18"/>
              </w:rPr>
              <w:t>(Equiparado por la UNA)</w:t>
            </w:r>
          </w:p>
          <w:p w14:paraId="6AC0AD79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7CCBE5CD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353BEA6D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Licenciatura en Psicología</w:t>
            </w:r>
          </w:p>
          <w:p w14:paraId="569D224D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6539C17B" w14:textId="77777777" w:rsidR="001246D6" w:rsidRPr="005E6AE0" w:rsidRDefault="001246D6" w:rsidP="001246D6">
            <w:pPr>
              <w:pStyle w:val="Sinespaciado"/>
              <w:jc w:val="center"/>
              <w:rPr>
                <w:rFonts w:asciiTheme="minorBidi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Bachillerato en Psicología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C07FE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proofErr w:type="spellStart"/>
            <w:r w:rsidRPr="001246D6">
              <w:rPr>
                <w:rFonts w:asciiTheme="minorBidi" w:hAnsiTheme="minorBidi" w:cstheme="minorBidi"/>
                <w:lang w:val="es-CR"/>
              </w:rPr>
              <w:t>Hamburg</w:t>
            </w:r>
            <w:proofErr w:type="spellEnd"/>
            <w:r w:rsidRPr="001246D6">
              <w:rPr>
                <w:rFonts w:asciiTheme="minorBidi" w:hAnsiTheme="minorBidi" w:cstheme="minorBidi"/>
                <w:lang w:val="es-CR"/>
              </w:rPr>
              <w:t xml:space="preserve"> </w:t>
            </w:r>
            <w:proofErr w:type="spellStart"/>
            <w:r w:rsidRPr="001246D6">
              <w:rPr>
                <w:rFonts w:asciiTheme="minorBidi" w:hAnsiTheme="minorBidi" w:cstheme="minorBidi"/>
                <w:lang w:val="es-CR"/>
              </w:rPr>
              <w:t>Universitat</w:t>
            </w:r>
            <w:proofErr w:type="spellEnd"/>
            <w:r w:rsidRPr="001246D6">
              <w:rPr>
                <w:rFonts w:asciiTheme="minorBidi" w:hAnsiTheme="minorBidi" w:cstheme="minorBidi"/>
                <w:lang w:val="es-CR"/>
              </w:rPr>
              <w:t>, Alemania.</w:t>
            </w:r>
          </w:p>
          <w:p w14:paraId="3AF769D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40A3CAC0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6A5EE5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de Costa Rica</w:t>
            </w:r>
          </w:p>
          <w:p w14:paraId="06B510C5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B50F98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Universidad de Costa Rica</w:t>
            </w:r>
          </w:p>
          <w:p w14:paraId="1C81B77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67263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B3206B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1938623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31B9EC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5A651B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899C02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7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6CAC80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1D225D4E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4A6232A8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343E2F26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  <w:p w14:paraId="50A38FA8" w14:textId="77777777" w:rsidR="001246D6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DCB0B7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84334A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X107 Antiguo Testamento I</w:t>
            </w:r>
          </w:p>
          <w:p w14:paraId="27B09445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C34F49B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106 Sociología del periodo bíblico I</w:t>
            </w:r>
          </w:p>
          <w:p w14:paraId="5698BA78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C367778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112 Teología bíblica</w:t>
            </w:r>
          </w:p>
          <w:p w14:paraId="10920353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4C963AA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117 Pastoral y pedagogía bíblica</w:t>
            </w:r>
          </w:p>
          <w:p w14:paraId="3A540429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44307249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9D28BF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5530F323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51EC780E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77C691F7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17DAAB9E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  <w:lang w:val="es-CR"/>
              </w:rPr>
            </w:pPr>
          </w:p>
          <w:p w14:paraId="3AF67BAE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  <w:r w:rsidRPr="005E6AE0">
              <w:rPr>
                <w:rFonts w:asciiTheme="minorBidi" w:hAnsiTheme="minorBidi"/>
                <w:sz w:val="18"/>
                <w:szCs w:val="18"/>
              </w:rPr>
              <w:t>16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F38D4B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  <w:p w14:paraId="468029DF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  <w:p w14:paraId="3DD32F9F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  <w:p w14:paraId="69D6B7E8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  <w:p w14:paraId="6D5A349E" w14:textId="77777777" w:rsidR="001246D6" w:rsidRPr="005E6AE0" w:rsidRDefault="001246D6" w:rsidP="001246D6">
            <w:pPr>
              <w:pStyle w:val="Otro0"/>
              <w:ind w:firstLine="480"/>
              <w:rPr>
                <w:rFonts w:asciiTheme="minorBidi" w:hAnsiTheme="minorBidi" w:cstheme="minorBidi"/>
              </w:rPr>
            </w:pPr>
          </w:p>
          <w:p w14:paraId="38A17C7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0F72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  <w:p w14:paraId="3F86CB7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  <w:p w14:paraId="3139745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  <w:p w14:paraId="0430359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  <w:p w14:paraId="4883FC5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870-2019</w:t>
            </w:r>
          </w:p>
          <w:p w14:paraId="0A73F7A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1DEFE8E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539-2005</w:t>
            </w:r>
          </w:p>
          <w:p w14:paraId="17C5D03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</w:tc>
      </w:tr>
      <w:tr w:rsidR="001246D6" w:rsidRPr="005E6AE0" w14:paraId="34799368" w14:textId="77777777" w:rsidTr="001246D6">
        <w:trPr>
          <w:trHeight w:hRule="exact" w:val="18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D8F1B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7BEF22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435C537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proofErr w:type="spellStart"/>
            <w:r w:rsidRPr="005E6AE0">
              <w:rPr>
                <w:rFonts w:asciiTheme="minorBidi" w:hAnsiTheme="minorBidi" w:cstheme="minorBidi"/>
              </w:rPr>
              <w:t>Pasaporte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AP953570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FB479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DF61E4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5F4935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Juan Esteban Londoño Betancur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C61D2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0558DD6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D334EE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Maestría </w:t>
            </w:r>
            <w:proofErr w:type="spellStart"/>
            <w:r w:rsidRPr="005E6AE0">
              <w:rPr>
                <w:rFonts w:asciiTheme="minorBidi" w:hAnsiTheme="minorBidi" w:cstheme="minorBidi"/>
              </w:rPr>
              <w:t>en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Ciencias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s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67D0F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4DC9C1A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5017A0D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 xml:space="preserve">Universidad </w:t>
            </w:r>
            <w:proofErr w:type="spellStart"/>
            <w:r w:rsidRPr="005E6AE0">
              <w:rPr>
                <w:rFonts w:asciiTheme="minorBidi" w:hAnsiTheme="minorBidi" w:cstheme="minorBidi"/>
              </w:rPr>
              <w:t>Bíblica</w:t>
            </w:r>
            <w:proofErr w:type="spellEnd"/>
            <w:r w:rsidRPr="005E6AE0">
              <w:rPr>
                <w:rFonts w:asciiTheme="minorBidi" w:hAnsiTheme="minorBidi" w:cstheme="minorBidi"/>
              </w:rPr>
              <w:t xml:space="preserve"> </w:t>
            </w:r>
            <w:proofErr w:type="spellStart"/>
            <w:r w:rsidRPr="005E6AE0">
              <w:rPr>
                <w:rFonts w:asciiTheme="minorBidi" w:hAnsiTheme="minorBidi" w:cstheme="minorBidi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29BF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A64B9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AEB92B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X104 Introducción a la Biblia</w:t>
            </w:r>
          </w:p>
          <w:p w14:paraId="5602943D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BFDDE79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B114 Sociología del período bíblico II</w:t>
            </w:r>
          </w:p>
          <w:p w14:paraId="154C9A88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6D10D54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B116 Seminario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en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Biblia II</w:t>
            </w:r>
          </w:p>
          <w:p w14:paraId="0CF912A8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4A4D60EA" w14:textId="77777777" w:rsidR="001246D6" w:rsidRPr="0017034F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BDF7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2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0834F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2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3C62E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  <w:color w:val="000000" w:themeColor="text1"/>
              </w:rPr>
            </w:pPr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899-2021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Experiencia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reconocida</w:t>
            </w:r>
            <w:proofErr w:type="spellEnd"/>
          </w:p>
          <w:p w14:paraId="6036E199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  <w:color w:val="000000" w:themeColor="text1"/>
              </w:rPr>
            </w:pP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Transitorio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 1, Art. 21</w:t>
            </w:r>
          </w:p>
        </w:tc>
      </w:tr>
      <w:tr w:rsidR="001246D6" w:rsidRPr="005E6AE0" w14:paraId="05A3AAAC" w14:textId="77777777" w:rsidTr="001246D6">
        <w:trPr>
          <w:trHeight w:hRule="exact" w:val="181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18DB0B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  <w:color w:val="0070C0"/>
              </w:rPr>
            </w:pPr>
          </w:p>
          <w:p w14:paraId="4F97FBC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07180760</w:t>
            </w:r>
          </w:p>
          <w:p w14:paraId="14A3DA44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F920A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2C67224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Lucía Brenes Retana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9AD5D6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tura en Ciencias Teológicas</w:t>
            </w:r>
          </w:p>
          <w:p w14:paraId="4E0A36A0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78DE87B1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0C087CE7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tura en Psicología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AC571A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Bíblica Latinoamericana</w:t>
            </w:r>
          </w:p>
          <w:p w14:paraId="3A96483A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325DB35C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B6A58A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F9862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9CA35D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TX103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Introducción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a la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Psicología</w:t>
            </w:r>
            <w:proofErr w:type="spellEnd"/>
          </w:p>
          <w:p w14:paraId="43342A22" w14:textId="77777777" w:rsidR="001246D6" w:rsidRPr="0017034F" w:rsidRDefault="001246D6" w:rsidP="001246D6">
            <w:pPr>
              <w:pStyle w:val="Otro0"/>
              <w:ind w:firstLine="140"/>
              <w:rPr>
                <w:rFonts w:asciiTheme="minorBidi" w:hAnsiTheme="minorBidi" w:cstheme="minorBid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41443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E331C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A38F2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  <w:color w:val="000000" w:themeColor="text1"/>
              </w:rPr>
            </w:pPr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899-2021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Experiencia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B96C0B">
              <w:rPr>
                <w:rFonts w:asciiTheme="minorBidi" w:hAnsiTheme="minorBidi" w:cstheme="minorBidi"/>
                <w:i/>
                <w:iCs/>
                <w:color w:val="000000" w:themeColor="text1"/>
              </w:rPr>
              <w:t>reconocida</w:t>
            </w:r>
            <w:proofErr w:type="spellEnd"/>
          </w:p>
          <w:p w14:paraId="296793F3" w14:textId="77777777" w:rsidR="001246D6" w:rsidRPr="00B96C0B" w:rsidRDefault="001246D6" w:rsidP="001246D6">
            <w:pPr>
              <w:pStyle w:val="Otro0"/>
              <w:rPr>
                <w:rFonts w:asciiTheme="minorBidi" w:hAnsiTheme="minorBidi" w:cstheme="minorBidi"/>
                <w:i/>
                <w:iCs/>
                <w:color w:val="000000" w:themeColor="text1"/>
              </w:rPr>
            </w:pPr>
            <w:proofErr w:type="spellStart"/>
            <w:r w:rsidRPr="00B96C0B">
              <w:rPr>
                <w:rFonts w:asciiTheme="minorBidi" w:hAnsiTheme="minorBidi" w:cstheme="minorBidi"/>
                <w:i/>
                <w:iCs/>
              </w:rPr>
              <w:t>Transitorio</w:t>
            </w:r>
            <w:proofErr w:type="spellEnd"/>
            <w:r w:rsidRPr="00B96C0B">
              <w:rPr>
                <w:rFonts w:asciiTheme="minorBidi" w:hAnsiTheme="minorBidi" w:cstheme="minorBidi"/>
                <w:i/>
                <w:iCs/>
              </w:rPr>
              <w:t xml:space="preserve"> 1, Art. 21</w:t>
            </w:r>
          </w:p>
        </w:tc>
      </w:tr>
      <w:tr w:rsidR="001246D6" w:rsidRPr="005E6AE0" w14:paraId="51BCAF6C" w14:textId="77777777" w:rsidTr="001246D6">
        <w:trPr>
          <w:trHeight w:hRule="exact" w:val="170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D7305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  <w:r w:rsidRPr="005E6AE0">
              <w:rPr>
                <w:rFonts w:asciiTheme="minorBidi" w:hAnsiTheme="minorBidi" w:cstheme="minorBidi"/>
              </w:rPr>
              <w:t>108210752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466921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Manuel Antonio Ortega Álvarez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FF220C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Licenciatura en Ciencias Teológicas</w:t>
            </w:r>
          </w:p>
          <w:p w14:paraId="2FC9E7D9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FD0403A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Bachillerato en Filosofía con énfasis en Artes y letras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3CED7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Bíblica Latinoamericana</w:t>
            </w:r>
          </w:p>
          <w:p w14:paraId="736E42B2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68019269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Universidad Nacional (UNA)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5AA7C7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7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E34AC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B83A5C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TX101 Introducción a la Filosofía</w:t>
            </w:r>
          </w:p>
          <w:p w14:paraId="43A3D0AF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CTX105 Metodología de la Investigación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89ADC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DB995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6320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870-2019</w:t>
            </w:r>
          </w:p>
          <w:p w14:paraId="460978A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74668E2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0-2015</w:t>
            </w:r>
          </w:p>
          <w:p w14:paraId="1D689F8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</w:p>
        </w:tc>
      </w:tr>
      <w:tr w:rsidR="001246D6" w:rsidRPr="005E6AE0" w14:paraId="2752C9D3" w14:textId="77777777" w:rsidTr="001246D6">
        <w:trPr>
          <w:trHeight w:hRule="exact" w:val="114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A2909C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4D928A5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  <w:r w:rsidRPr="005E6AE0">
              <w:rPr>
                <w:rFonts w:asciiTheme="minorBidi" w:hAnsiTheme="minorBidi" w:cstheme="minorBidi"/>
              </w:rPr>
              <w:t>127600210824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D2D58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785630F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Martin Gerhard Hoffmann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A0A7C1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  <w:p w14:paraId="37506A0F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  <w:r w:rsidRPr="001246D6">
              <w:rPr>
                <w:rFonts w:asciiTheme="minorBidi" w:hAnsiTheme="minorBidi" w:cstheme="minorBidi"/>
                <w:lang w:val="es-CR"/>
              </w:rPr>
              <w:t>PhD en Teología</w:t>
            </w:r>
          </w:p>
          <w:p w14:paraId="23019E36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b/>
                <w:sz w:val="18"/>
                <w:szCs w:val="18"/>
                <w:lang w:val="es-CR"/>
              </w:rPr>
              <w:t>(Equiparado por la UNA)</w:t>
            </w:r>
          </w:p>
          <w:p w14:paraId="101F5284" w14:textId="77777777" w:rsidR="001246D6" w:rsidRPr="001246D6" w:rsidRDefault="001246D6" w:rsidP="001246D6">
            <w:pPr>
              <w:pStyle w:val="Otro0"/>
              <w:rPr>
                <w:rFonts w:asciiTheme="minorBidi" w:hAnsiTheme="minorBidi" w:cstheme="minorBidi"/>
                <w:lang w:val="es-C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AD3DB7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D254BF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Universidad de RUHR-Alemania</w:t>
            </w:r>
          </w:p>
          <w:p w14:paraId="5ADFAB80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C341DD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C2987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61187B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5F4E013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TX113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Cristología</w:t>
            </w:r>
            <w:proofErr w:type="spellEnd"/>
          </w:p>
          <w:p w14:paraId="4E453E59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75C980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C0264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9C93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6CF8FEC5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70C0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53-2014</w:t>
            </w:r>
          </w:p>
        </w:tc>
      </w:tr>
      <w:tr w:rsidR="001246D6" w:rsidRPr="005E6AE0" w14:paraId="728CB09C" w14:textId="77777777" w:rsidTr="001246D6">
        <w:trPr>
          <w:trHeight w:hRule="exact" w:val="284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1559AD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041E1A4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03980653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E26312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34FF5E2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Mireya Baltodano Arróliga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CB522F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Maestría en Filosofía, con énfasis en Teología práctica</w:t>
            </w:r>
          </w:p>
          <w:p w14:paraId="6A1CBD5F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6B99DFB8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0928798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70C9ED7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Licenciatura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en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Psicología</w:t>
            </w:r>
            <w:proofErr w:type="spellEnd"/>
          </w:p>
          <w:p w14:paraId="0DA75FB3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690F0082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7F937B0D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  <w:p w14:paraId="57E49D47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729ADC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M.Phil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St. Andrews University,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Escocia</w:t>
            </w:r>
            <w:proofErr w:type="spellEnd"/>
          </w:p>
          <w:p w14:paraId="5FABE39B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(con énfasis en Teología práctica)</w:t>
            </w:r>
          </w:p>
          <w:p w14:paraId="60478A8C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39B0383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>Universidad de Costa Rica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28C95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25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3821B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7277C5" w14:textId="77777777" w:rsidR="001246D6" w:rsidRPr="0017034F" w:rsidRDefault="001246D6" w:rsidP="001246D6">
            <w:pPr>
              <w:spacing w:after="0"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CTX124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Género</w:t>
            </w:r>
            <w:proofErr w:type="spellEnd"/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</w:p>
          <w:p w14:paraId="00699803" w14:textId="77777777" w:rsidR="001246D6" w:rsidRPr="0017034F" w:rsidRDefault="001246D6" w:rsidP="001246D6">
            <w:pPr>
              <w:spacing w:after="0"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17034F">
              <w:rPr>
                <w:rFonts w:asciiTheme="minorBidi" w:eastAsia="Arial" w:hAnsiTheme="minorBidi"/>
                <w:sz w:val="18"/>
                <w:szCs w:val="18"/>
              </w:rPr>
              <w:t xml:space="preserve">e </w:t>
            </w:r>
            <w:proofErr w:type="spellStart"/>
            <w:r w:rsidRPr="0017034F">
              <w:rPr>
                <w:rFonts w:asciiTheme="minorBidi" w:eastAsia="Arial" w:hAnsiTheme="minorBidi"/>
                <w:sz w:val="18"/>
                <w:szCs w:val="18"/>
              </w:rPr>
              <w:t>identidad</w:t>
            </w:r>
            <w:proofErr w:type="spellEnd"/>
          </w:p>
          <w:p w14:paraId="6DF95D97" w14:textId="77777777" w:rsidR="001246D6" w:rsidRPr="0017034F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885409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0C879B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B10D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3D81BF2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539-2005</w:t>
            </w:r>
          </w:p>
          <w:p w14:paraId="35900E9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322-1997</w:t>
            </w:r>
          </w:p>
        </w:tc>
      </w:tr>
      <w:tr w:rsidR="001246D6" w:rsidRPr="005E6AE0" w14:paraId="03792372" w14:textId="77777777" w:rsidTr="001246D6">
        <w:trPr>
          <w:trHeight w:hRule="exact" w:val="1909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A60573F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7CFFC80D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04510485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AA9574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5A34715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Nidia Victoria Fonseca Rivera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EDB7C1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42AF3F14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sz w:val="18"/>
                <w:szCs w:val="18"/>
                <w:lang w:val="es-CR"/>
              </w:rPr>
              <w:t>Maestría en Ciencias Teológicas con énfasis en Teología Pastoral</w:t>
            </w:r>
          </w:p>
          <w:p w14:paraId="5813C58B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8E5930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  <w:lang w:val="es-CR"/>
              </w:rPr>
            </w:pPr>
          </w:p>
          <w:p w14:paraId="35004B4C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Universidad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Bíblica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5579AD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12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29BE3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73DC36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CTX107 </w:t>
            </w:r>
            <w:proofErr w:type="spellStart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>Fundamentos</w:t>
            </w:r>
            <w:proofErr w:type="spellEnd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 de Pastoral</w:t>
            </w:r>
          </w:p>
          <w:p w14:paraId="20D3EA59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  <w:lang w:val="es-CR"/>
              </w:rPr>
            </w:pPr>
            <w:r w:rsidRPr="001246D6">
              <w:rPr>
                <w:rFonts w:asciiTheme="minorBidi" w:eastAsia="Arial" w:hAnsiTheme="minorBidi"/>
                <w:color w:val="000000" w:themeColor="text1"/>
                <w:sz w:val="18"/>
                <w:szCs w:val="18"/>
                <w:lang w:val="es-CR"/>
              </w:rPr>
              <w:t>CTX122 Historia de la Religiosidad indígena y afro-latinoamericana</w:t>
            </w:r>
          </w:p>
          <w:p w14:paraId="7CD20CEE" w14:textId="77777777" w:rsidR="001246D6" w:rsidRPr="001246D6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  <w:lang w:val="es-CR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46F3E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8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08D9D6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9C18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768-2015</w:t>
            </w:r>
          </w:p>
          <w:p w14:paraId="25A3441F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649-2010</w:t>
            </w:r>
          </w:p>
        </w:tc>
      </w:tr>
      <w:tr w:rsidR="001246D6" w:rsidRPr="005E6AE0" w14:paraId="51F9BABD" w14:textId="77777777" w:rsidTr="001246D6">
        <w:trPr>
          <w:trHeight w:hRule="exact" w:val="97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5184A6" w14:textId="77777777" w:rsidR="001246D6" w:rsidRPr="005E6AE0" w:rsidRDefault="001246D6" w:rsidP="001246D6">
            <w:pPr>
              <w:pStyle w:val="Otro0"/>
              <w:ind w:firstLine="300"/>
              <w:rPr>
                <w:rFonts w:asciiTheme="minorBidi" w:hAnsiTheme="minorBidi" w:cstheme="minorBidi"/>
              </w:rPr>
            </w:pPr>
          </w:p>
          <w:p w14:paraId="275AA74A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>
              <w:t>401350763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D08EE8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</w:p>
          <w:p w14:paraId="6B074FFE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Ruth Vindas Benavides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294AAD4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Licenciatura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Ciencias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Teológicas</w:t>
            </w:r>
            <w:proofErr w:type="spellEnd"/>
          </w:p>
          <w:p w14:paraId="6C6A3BB0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80C360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Universidad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Bíblica</w:t>
            </w:r>
            <w:proofErr w:type="spellEnd"/>
            <w:r w:rsidRPr="005E6AE0">
              <w:rPr>
                <w:rFonts w:asciiTheme="minorBidi" w:eastAsia="Arial" w:hAnsiTheme="minorBidi"/>
                <w:sz w:val="18"/>
                <w:szCs w:val="18"/>
              </w:rPr>
              <w:t xml:space="preserve"> </w:t>
            </w:r>
            <w:proofErr w:type="spellStart"/>
            <w:r w:rsidRPr="005E6AE0">
              <w:rPr>
                <w:rFonts w:asciiTheme="minorBidi" w:eastAsia="Arial" w:hAnsiTheme="minorBidi"/>
                <w:sz w:val="18"/>
                <w:szCs w:val="18"/>
              </w:rPr>
              <w:t>Latinoamericana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D41E34" w14:textId="77777777" w:rsidR="001246D6" w:rsidRPr="005E6AE0" w:rsidRDefault="001246D6" w:rsidP="001246D6">
            <w:pPr>
              <w:pStyle w:val="Otro0"/>
              <w:ind w:firstLine="26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97930C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</w:rPr>
            </w:pPr>
            <w:r w:rsidRPr="005E6AE0">
              <w:rPr>
                <w:rFonts w:asciiTheme="minorBidi" w:hAnsiTheme="minorBidi" w:cstheme="minorBidi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F10B41" w14:textId="77777777" w:rsidR="001246D6" w:rsidRPr="005E6AE0" w:rsidRDefault="001246D6" w:rsidP="001246D6">
            <w:pPr>
              <w:spacing w:line="240" w:lineRule="auto"/>
              <w:jc w:val="center"/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</w:pPr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CTX121 </w:t>
            </w:r>
            <w:proofErr w:type="spellStart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>Educación</w:t>
            </w:r>
            <w:proofErr w:type="spellEnd"/>
            <w:r w:rsidRPr="005E6AE0">
              <w:rPr>
                <w:rFonts w:asciiTheme="minorBidi" w:eastAsia="Arial" w:hAnsiTheme="minorBidi"/>
                <w:color w:val="000000" w:themeColor="text1"/>
                <w:sz w:val="18"/>
                <w:szCs w:val="18"/>
              </w:rPr>
              <w:t xml:space="preserve"> Cristiana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97291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BCCFC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  <w:r w:rsidRPr="005E6AE0">
              <w:rPr>
                <w:rFonts w:asciiTheme="minorBidi" w:hAnsiTheme="minorBidi" w:cstheme="minorBidi"/>
                <w:color w:val="000000" w:themeColor="text1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B3053" w14:textId="77777777" w:rsidR="001246D6" w:rsidRPr="005E6AE0" w:rsidRDefault="001246D6" w:rsidP="001246D6">
            <w:pPr>
              <w:pStyle w:val="Otro0"/>
              <w:rPr>
                <w:rFonts w:asciiTheme="minorBidi" w:hAnsiTheme="minorBidi" w:cstheme="minorBidi"/>
                <w:color w:val="000000" w:themeColor="text1"/>
              </w:rPr>
            </w:pPr>
          </w:p>
        </w:tc>
      </w:tr>
    </w:tbl>
    <w:p w14:paraId="2A1EA3CD" w14:textId="08AD923D" w:rsidR="001246D6" w:rsidRPr="001246D6" w:rsidRDefault="001246D6" w:rsidP="001246D6">
      <w:pPr>
        <w:jc w:val="center"/>
        <w:rPr>
          <w:b/>
          <w:bCs/>
          <w:lang w:val="es-CR"/>
        </w:rPr>
      </w:pPr>
    </w:p>
    <w:sectPr w:rsidR="001246D6" w:rsidRPr="001246D6" w:rsidSect="001246D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tLQwN7Q0NDA3NTBV0lEKTi0uzszPAykwrAUAuP6qpCwAAAA="/>
  </w:docVars>
  <w:rsids>
    <w:rsidRoot w:val="001246D6"/>
    <w:rsid w:val="001246D6"/>
    <w:rsid w:val="002A1260"/>
    <w:rsid w:val="0054022B"/>
    <w:rsid w:val="00A94092"/>
    <w:rsid w:val="00EB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9A1DD"/>
  <w15:chartTrackingRefBased/>
  <w15:docId w15:val="{6A2143EA-3513-43F9-8664-F6A287551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246D6"/>
    <w:pPr>
      <w:spacing w:line="360" w:lineRule="auto"/>
      <w:jc w:val="both"/>
      <w:outlineLvl w:val="2"/>
    </w:pPr>
    <w:rPr>
      <w:rFonts w:cstheme="minorHAnsi"/>
      <w:b/>
      <w:lang w:val="es-C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uiPriority w:val="9"/>
    <w:rsid w:val="001246D6"/>
    <w:rPr>
      <w:rFonts w:cstheme="minorHAnsi"/>
      <w:b/>
      <w:lang w:val="es-CR"/>
    </w:rPr>
  </w:style>
  <w:style w:type="table" w:styleId="Tablaconcuadrcula">
    <w:name w:val="Table Grid"/>
    <w:basedOn w:val="Tablanormal"/>
    <w:uiPriority w:val="39"/>
    <w:rsid w:val="001246D6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1246D6"/>
    <w:pPr>
      <w:spacing w:after="0" w:line="240" w:lineRule="auto"/>
    </w:pPr>
    <w:rPr>
      <w:lang w:val="es-ES"/>
    </w:rPr>
  </w:style>
  <w:style w:type="character" w:customStyle="1" w:styleId="Otro">
    <w:name w:val="Otro_"/>
    <w:basedOn w:val="Fuentedeprrafopredeter"/>
    <w:link w:val="Otro0"/>
    <w:rsid w:val="001246D6"/>
    <w:rPr>
      <w:rFonts w:ascii="Arial" w:eastAsia="Arial" w:hAnsi="Arial" w:cs="Arial"/>
      <w:sz w:val="18"/>
      <w:szCs w:val="18"/>
    </w:rPr>
  </w:style>
  <w:style w:type="paragraph" w:customStyle="1" w:styleId="Otro0">
    <w:name w:val="Otro"/>
    <w:basedOn w:val="Normal"/>
    <w:link w:val="Otro"/>
    <w:rsid w:val="001246D6"/>
    <w:pPr>
      <w:widowControl w:val="0"/>
      <w:spacing w:after="0" w:line="240" w:lineRule="auto"/>
      <w:jc w:val="center"/>
    </w:pPr>
    <w:rPr>
      <w:rFonts w:ascii="Arial" w:eastAsia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37</Words>
  <Characters>4056</Characters>
  <Application>Microsoft Office Word</Application>
  <DocSecurity>0</DocSecurity>
  <Lines>33</Lines>
  <Paragraphs>9</Paragraphs>
  <ScaleCrop>false</ScaleCrop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Cook</dc:creator>
  <cp:keywords/>
  <dc:description/>
  <cp:lastModifiedBy>Elisabeth Cook</cp:lastModifiedBy>
  <cp:revision>1</cp:revision>
  <dcterms:created xsi:type="dcterms:W3CDTF">2023-09-04T16:51:00Z</dcterms:created>
  <dcterms:modified xsi:type="dcterms:W3CDTF">2023-09-04T16:55:00Z</dcterms:modified>
</cp:coreProperties>
</file>